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Congo</w:t>
      </w:r>
      <w:r>
        <w:t xml:space="preserve"> </w:t>
      </w:r>
      <w:r>
        <w:t xml:space="preserve">Democratic</w:t>
      </w:r>
      <w:r>
        <w:t xml:space="preserve"> </w:t>
      </w:r>
      <w:r>
        <w:t xml:space="preserve">2013-14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February,</w:t>
      </w:r>
      <w:r>
        <w:t xml:space="preserve"> </w:t>
      </w:r>
      <w:r>
        <w:t xml:space="preserve">2024</w:t>
      </w:r>
    </w:p>
    <w:bookmarkStart w:id="20" w:name="summary-of-data"/>
    <w:p>
      <w:pPr>
        <w:pStyle w:val="Heading1"/>
      </w:pPr>
      <w:r>
        <w:t xml:space="preserve">Summary of Data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CD1314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8115</w:t>
      </w:r>
    </w:p>
    <w:p>
      <w:pPr>
        <w:pStyle w:val="BodyText"/>
      </w:pPr>
      <w:r>
        <w:rPr>
          <w:bCs/>
          <w:b/>
        </w:rPr>
        <w:t xml:space="preserve">Number of clusters:</w:t>
      </w:r>
      <w:r>
        <w:t xml:space="preserve"> </w:t>
      </w:r>
      <w:r>
        <w:t xml:space="preserve">5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34</w:t>
      </w:r>
    </w:p>
    <w:p>
      <w:pPr>
        <w:pStyle w:val="BodyText"/>
      </w:pPr>
      <w:r>
        <w:rPr>
          <w:bCs/>
          <w:b/>
        </w:rPr>
        <w:t xml:space="preserve">Distance used:</w:t>
      </w:r>
      <w:r>
        <w:t xml:space="preserve"> </w:t>
      </w:r>
      <w:r>
        <w:t xml:space="preserve">Hamming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10, hv227, hv243a, hv243b, hv244, hv246, hv246h, hv252, sh110h, sh110i, sh110j, sh110l, sh136aa, sh136ab, sh136ae, sh136ax, sh136ba, sh136bb, sh136bc, sh136bf, sh136bg, sh136bx, sh136ca, sh136ce, sh136cg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variable-groupings-sorted-by-asw"/>
    <w:p>
      <w:pPr>
        <w:pStyle w:val="Heading1"/>
      </w:pPr>
      <w:r>
        <w:t xml:space="preserve">Top Variable Grouping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4</w:t>
            </w:r>
          </w:p>
        </w:tc>
      </w:tr>
      <w:tr>
        <w:trPr>
          <w:trHeight w:val="616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hair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can contract malaria : mosquito b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can contract malaria : bites other insects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can contract malaria : bites other insects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can contract malaria : mosquito b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ncipal symptom of malaria : convulsions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can contract malaria : mosquito bite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st way to prevent malaria : nothing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ncipal symptom of malaria : convulsions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can contract malaria : mosquito b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can contract malaria : mosquito b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hai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can contract malaria : bites other insects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Time in Top Cluste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0.8% 1s (or yes)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1% 1s (or yes)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36a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can contract malaria : mosquito b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4.3% 1s (or yes)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4.4% 1s (or yes)</w:t>
            </w:r>
          </w:p>
        </w:tc>
      </w:tr>
      <w:tr>
        <w:trPr>
          <w:trHeight w:val="124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14.3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85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2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.4%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0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3.1% 1s (or yes)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36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can contract malaria : bites other insec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6.4% 1s (or yes)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36b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ncipal symptom of malaria : convuls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3.1% 1s (or yes)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36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st way to prevent malaria : not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2.9% 1s (or yes)</w:t>
            </w:r>
          </w:p>
        </w:tc>
      </w:tr>
      <w:tr>
        <w:trPr>
          <w:trHeight w:val="124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29.9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69.4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.5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1-configuration"/>
    <w:p>
      <w:pPr>
        <w:pStyle w:val="Heading1"/>
      </w:pPr>
      <w:r>
        <w:t xml:space="preserve">Cluster #1 Configur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hai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23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6</w:t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39</w:t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8</w:t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5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3</w:t>
            </w:r>
          </w:p>
        </w:tc>
      </w:tr>
      <w:tr>
        <w:trPr>
          <w:trHeight w:val="569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72 (87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 (9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.0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9 (8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1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.4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74 (7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3 (1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0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1.5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58 (7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79 (1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4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2.0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03 (7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2 (1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 (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2.4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146 (75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20 (16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25 (6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(1.8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72 (87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 (12.6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9 (8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.0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74 (7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5 (24.7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58 (7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81 (28.0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03 (7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3 (28.4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146 (75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81 (24.9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 (0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 (5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 (3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22 (49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2 (25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6 (15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0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1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 (5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1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3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7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44 (2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1 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48 (4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4  (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1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48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08 (3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9 (1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86 (2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90 (3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80 (3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 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3 (1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57 (17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58 (30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62  (8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211 (33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78  (7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1  (3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20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 (67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12.3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 (3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5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 (9.1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5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8.6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3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4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4.8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3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5.5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0 (31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6 (56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 (11.9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Congo Democratic 2013-14</dc:title>
  <dc:creator>Andy Kim</dc:creator>
  <cp:keywords/>
  <dcterms:created xsi:type="dcterms:W3CDTF">2024-02-08T07:52:09Z</dcterms:created>
  <dcterms:modified xsi:type="dcterms:W3CDTF">2024-02-08T07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07 February, 2024</vt:lpwstr>
  </property>
  <property fmtid="{D5CDD505-2E9C-101B-9397-08002B2CF9AE}" pid="4" name="output">
    <vt:lpwstr/>
  </property>
</Properties>
</file>